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73DA7B" w14:textId="1F43F2A9" w:rsidR="00030EE3" w:rsidRPr="00916EC9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43BECC25" w14:textId="13C8BA15" w:rsidR="00612AAC" w:rsidRPr="009009DC" w:rsidRDefault="009009D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009D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Лист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A30C39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вредних субјеката/извођача радов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изабраних на основу 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ог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позив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праве за подстицање и унапређење енергетске ефикасности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ЈП1/22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033A92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привредне субјекте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општине</w:t>
      </w:r>
      <w:r w:rsidR="00EA4F34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Александровац</w:t>
      </w:r>
    </w:p>
    <w:p w14:paraId="3F43DF43" w14:textId="5A4564A5"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3332ED1A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2CCA1056" w14:textId="4AF62B70"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</w:p>
    <w:p w14:paraId="045DA6ED" w14:textId="07104207" w:rsidR="00CA0418" w:rsidRPr="00CA0418" w:rsidRDefault="00CA0418" w:rsidP="00A30C39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Листа </w:t>
      </w:r>
      <w:r w:rsidR="00A30C39" w:rsidRPr="00A30C39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вредних субјеката/извођача радова</w:t>
      </w:r>
      <w:r w:rsidR="009009D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а које грађани 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бирају </w:t>
      </w:r>
      <w:r w:rsidR="00A30C39">
        <w:rPr>
          <w:rFonts w:ascii="Times New Roman" w:eastAsia="Times New Roman" w:hAnsi="Times New Roman" w:cs="Times New Roman"/>
          <w:sz w:val="24"/>
          <w:szCs w:val="24"/>
          <w:lang w:val="sr-Cyrl-RS"/>
        </w:rPr>
        <w:t>извођача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одговарајућу меру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од које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г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морају да прибаве предрачун са ценом 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за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прем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уградњ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. Овај предрачун је обавезно поднети уз пријаву.</w:t>
      </w:r>
    </w:p>
    <w:p w14:paraId="6FEED3EF" w14:textId="77777777" w:rsidR="00CA0418" w:rsidRPr="00CA0418" w:rsidRDefault="00CA0418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EE17567" w14:textId="1E2863A3" w:rsidR="00030EE3" w:rsidRPr="00646953" w:rsidRDefault="00030EE3" w:rsidP="0064695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46953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0EA6183E" w14:textId="60765745" w:rsidR="00675765" w:rsidRDefault="00CA0418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ЗА СВАКУ ОД М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ЕРА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ДАТИ ЛИСТУ ПРИЈАВЉЕНИХ </w:t>
      </w:r>
      <w:r w:rsidR="00A30C3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РЕДУЗЕЋ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 ИМЕНОМ, СЕДИШТЕМ И КОНТАКТ ТЕЛЕФОНОМ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p w14:paraId="36FED32D" w14:textId="77777777" w:rsidR="002262A9" w:rsidRPr="00916EC9" w:rsidRDefault="002262A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3966D610" w14:textId="4DFE8291" w:rsidR="002262A9" w:rsidRDefault="00030EE3" w:rsidP="002262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  <w:t xml:space="preserve"> </w:t>
      </w:r>
      <w:r w:rsidR="002262A9" w:rsidRPr="00415D77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ЗА МЕРУ 1</w:t>
      </w:r>
      <w:r w:rsidR="002262A9" w:rsidRPr="00415D77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- </w:t>
      </w:r>
      <w:proofErr w:type="spellStart"/>
      <w:r w:rsidR="002262A9" w:rsidRPr="00415D77">
        <w:rPr>
          <w:rFonts w:ascii="Times New Roman" w:eastAsia="Times New Roman" w:hAnsi="Times New Roman" w:cs="Times New Roman"/>
          <w:sz w:val="24"/>
          <w:szCs w:val="24"/>
          <w:lang w:val="sr-Cyrl-CS"/>
        </w:rPr>
        <w:t>Заменa</w:t>
      </w:r>
      <w:proofErr w:type="spellEnd"/>
      <w:r w:rsidR="002262A9" w:rsidRPr="00415D77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ољних прозора и врата и других транспарентних елемената термичког омотача са одговарајућим термичким својствима према негрејаним просторијама, за породичне куће и станове</w:t>
      </w:r>
      <w:r w:rsidR="002262A9" w:rsidRPr="00415D77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7E3DD20" w14:textId="77777777" w:rsidR="007D46C8" w:rsidRPr="00415D77" w:rsidRDefault="007D46C8" w:rsidP="002262A9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92F037F" w14:textId="77777777" w:rsidR="002262A9" w:rsidRPr="00415D77" w:rsidRDefault="002262A9" w:rsidP="002262A9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</w:pPr>
    </w:p>
    <w:tbl>
      <w:tblPr>
        <w:tblW w:w="78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7"/>
        <w:gridCol w:w="6769"/>
      </w:tblGrid>
      <w:tr w:rsidR="002262A9" w:rsidRPr="00415D77" w14:paraId="6D2133D1" w14:textId="77777777" w:rsidTr="002262A9">
        <w:trPr>
          <w:jc w:val="center"/>
        </w:trPr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5F740" w14:textId="77777777" w:rsidR="002262A9" w:rsidRPr="00415D77" w:rsidRDefault="002262A9" w:rsidP="000953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15D77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Ранг</w:t>
            </w:r>
          </w:p>
        </w:tc>
        <w:tc>
          <w:tcPr>
            <w:tcW w:w="6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0B4378" w14:textId="77777777" w:rsidR="002262A9" w:rsidRPr="00415D77" w:rsidRDefault="002262A9" w:rsidP="000953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15D77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Назив понуђача:</w:t>
            </w:r>
          </w:p>
        </w:tc>
      </w:tr>
      <w:tr w:rsidR="002262A9" w:rsidRPr="00415D77" w14:paraId="597ED7AE" w14:textId="77777777" w:rsidTr="002262A9">
        <w:trPr>
          <w:trHeight w:val="665"/>
          <w:jc w:val="center"/>
        </w:trPr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DCF50" w14:textId="77777777" w:rsidR="002262A9" w:rsidRPr="00415D77" w:rsidRDefault="002262A9" w:rsidP="000953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</w:pPr>
            <w:r w:rsidRPr="00415D7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1.</w:t>
            </w:r>
          </w:p>
        </w:tc>
        <w:tc>
          <w:tcPr>
            <w:tcW w:w="6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7099A" w14:textId="77777777" w:rsidR="002262A9" w:rsidRPr="00415D77" w:rsidRDefault="002262A9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415D77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Горан Исаиловић ПР, Т.Р. ''ДЕЗЕН СТОЛАРИЈА 037'', Читлук</w:t>
            </w:r>
          </w:p>
          <w:p w14:paraId="7C58351B" w14:textId="77777777" w:rsidR="002262A9" w:rsidRPr="00415D77" w:rsidRDefault="002262A9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15D77"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  <w:t>dezenstolarija037</w:t>
            </w:r>
            <w:r w:rsidRPr="00415D77">
              <w:rPr>
                <w:rFonts w:ascii="Times New Roman" w:eastAsia="Times New Roman" w:hAnsi="Times New Roman" w:cs="Times New Roman"/>
                <w:sz w:val="24"/>
                <w:szCs w:val="24"/>
              </w:rPr>
              <w:t>@gmail.com</w:t>
            </w:r>
          </w:p>
          <w:p w14:paraId="5EFA36AE" w14:textId="77777777" w:rsidR="002262A9" w:rsidRPr="00415D77" w:rsidRDefault="002262A9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</w:pPr>
            <w:r w:rsidRPr="00415D77"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  <w:t xml:space="preserve"> 062</w:t>
            </w:r>
            <w:r w:rsidRPr="00415D77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-283287</w:t>
            </w:r>
          </w:p>
        </w:tc>
      </w:tr>
      <w:tr w:rsidR="002262A9" w:rsidRPr="00415D77" w14:paraId="730548A0" w14:textId="77777777" w:rsidTr="002262A9">
        <w:trPr>
          <w:jc w:val="center"/>
        </w:trPr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5221F" w14:textId="77777777" w:rsidR="002262A9" w:rsidRPr="00415D77" w:rsidRDefault="002262A9" w:rsidP="000953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</w:pPr>
            <w:r w:rsidRPr="00415D7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2.</w:t>
            </w:r>
          </w:p>
        </w:tc>
        <w:tc>
          <w:tcPr>
            <w:tcW w:w="6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AFF64" w14:textId="77777777" w:rsidR="002262A9" w:rsidRPr="00415D77" w:rsidRDefault="002262A9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415D77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Д.О.О.'' ГРАЂИНГ'', АЛЕКСАНДРОВАЦ</w:t>
            </w:r>
          </w:p>
          <w:p w14:paraId="76446A2E" w14:textId="77777777" w:rsidR="002262A9" w:rsidRPr="00415D77" w:rsidRDefault="002262A9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472C4"/>
                <w:sz w:val="24"/>
                <w:szCs w:val="24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proofErr w:type="spellStart"/>
            <w:r w:rsidRPr="00415D77">
              <w:rPr>
                <w:rFonts w:ascii="Times New Roman" w:eastAsia="Times New Roman" w:hAnsi="Times New Roman" w:cs="Times New Roman"/>
                <w:color w:val="4472C4"/>
                <w:sz w:val="24"/>
                <w:szCs w:val="24"/>
                <w:lang w:val="sr-Latn-RS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gradjing</w:t>
            </w:r>
            <w:proofErr w:type="spellEnd"/>
            <w:r w:rsidRPr="00415D77">
              <w:rPr>
                <w:rFonts w:ascii="Times New Roman" w:eastAsia="Times New Roman" w:hAnsi="Times New Roman" w:cs="Times New Roman"/>
                <w:color w:val="4472C4"/>
                <w:sz w:val="24"/>
                <w:szCs w:val="24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@gmail.com</w:t>
            </w:r>
          </w:p>
          <w:p w14:paraId="39AA5229" w14:textId="77777777" w:rsidR="002262A9" w:rsidRPr="00415D77" w:rsidRDefault="002262A9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15D77"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  <w:t>037-759-122</w:t>
            </w:r>
          </w:p>
        </w:tc>
      </w:tr>
      <w:tr w:rsidR="002262A9" w:rsidRPr="00415D77" w14:paraId="56A358AD" w14:textId="77777777" w:rsidTr="002262A9">
        <w:trPr>
          <w:jc w:val="center"/>
        </w:trPr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019C9" w14:textId="77777777" w:rsidR="002262A9" w:rsidRPr="00415D77" w:rsidRDefault="002262A9" w:rsidP="000953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</w:pPr>
            <w:r w:rsidRPr="00415D7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3.</w:t>
            </w:r>
          </w:p>
        </w:tc>
        <w:tc>
          <w:tcPr>
            <w:tcW w:w="6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A1101" w14:textId="77777777" w:rsidR="002262A9" w:rsidRPr="00415D77" w:rsidRDefault="002262A9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415D77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''ВУЈИЋ ИНВЕСТ'' Д.О.О., ВАЉЕВО</w:t>
            </w:r>
          </w:p>
          <w:p w14:paraId="775B3D29" w14:textId="77777777" w:rsidR="002262A9" w:rsidRPr="00415D77" w:rsidRDefault="002262A9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472C4"/>
                <w:sz w:val="24"/>
                <w:szCs w:val="24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proofErr w:type="spellStart"/>
            <w:r w:rsidRPr="00415D77">
              <w:rPr>
                <w:rFonts w:ascii="Times New Roman" w:eastAsia="Times New Roman" w:hAnsi="Times New Roman" w:cs="Times New Roman"/>
                <w:color w:val="4472C4"/>
                <w:sz w:val="24"/>
                <w:szCs w:val="24"/>
                <w:lang w:val="sr-Latn-RS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vujicvaljevo</w:t>
            </w:r>
            <w:proofErr w:type="spellEnd"/>
            <w:r w:rsidRPr="00415D77">
              <w:rPr>
                <w:rFonts w:ascii="Times New Roman" w:eastAsia="Times New Roman" w:hAnsi="Times New Roman" w:cs="Times New Roman"/>
                <w:color w:val="4472C4"/>
                <w:sz w:val="24"/>
                <w:szCs w:val="24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@yahoo.com</w:t>
            </w:r>
          </w:p>
          <w:p w14:paraId="02463A05" w14:textId="77777777" w:rsidR="002262A9" w:rsidRPr="00415D77" w:rsidRDefault="002262A9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15D77"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  <w:t>014-227-201</w:t>
            </w:r>
          </w:p>
        </w:tc>
      </w:tr>
      <w:tr w:rsidR="002262A9" w:rsidRPr="00415D77" w14:paraId="7BBB9BD1" w14:textId="77777777" w:rsidTr="002262A9">
        <w:trPr>
          <w:jc w:val="center"/>
        </w:trPr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8DD4A4" w14:textId="77777777" w:rsidR="002262A9" w:rsidRPr="00415D77" w:rsidRDefault="002262A9" w:rsidP="000953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</w:pPr>
            <w:r w:rsidRPr="00415D7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4.</w:t>
            </w:r>
          </w:p>
        </w:tc>
        <w:tc>
          <w:tcPr>
            <w:tcW w:w="6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371B9" w14:textId="77777777" w:rsidR="002262A9" w:rsidRPr="00415D77" w:rsidRDefault="002262A9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415D77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Владимир Стојковић ПР ''ПИРАМИДА МИНУС'', ЛАДОВИЦА</w:t>
            </w:r>
          </w:p>
          <w:p w14:paraId="01CE6708" w14:textId="77777777" w:rsidR="002262A9" w:rsidRPr="00415D77" w:rsidRDefault="002262A9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</w:pPr>
            <w:hyperlink r:id="rId8" w:history="1">
              <w:r w:rsidRPr="00415D77">
                <w:rPr>
                  <w:rFonts w:ascii="Times New Roman" w:eastAsia="Times New Roman" w:hAnsi="Times New Roman" w:cs="Times New Roman"/>
                  <w:color w:val="0563C1"/>
                  <w:sz w:val="24"/>
                  <w:szCs w:val="24"/>
                  <w:u w:val="single"/>
                  <w:lang w:val="sr-Latn-RS"/>
                </w:rPr>
                <w:t>prodaja@biropiramida.rs</w:t>
              </w:r>
            </w:hyperlink>
          </w:p>
          <w:p w14:paraId="66534073" w14:textId="77777777" w:rsidR="002262A9" w:rsidRPr="00415D77" w:rsidRDefault="002262A9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15D77"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  <w:t xml:space="preserve"> 063-1072718</w:t>
            </w:r>
          </w:p>
        </w:tc>
      </w:tr>
    </w:tbl>
    <w:p w14:paraId="6755A087" w14:textId="68F82868" w:rsidR="002262A9" w:rsidRDefault="002262A9" w:rsidP="002262A9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</w:pPr>
    </w:p>
    <w:p w14:paraId="13330D6D" w14:textId="2896DACD" w:rsidR="002262A9" w:rsidRDefault="002262A9" w:rsidP="002262A9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</w:pPr>
    </w:p>
    <w:p w14:paraId="3E54B9E6" w14:textId="536C74B6" w:rsidR="002262A9" w:rsidRDefault="002262A9" w:rsidP="002262A9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</w:pPr>
    </w:p>
    <w:p w14:paraId="02C640E3" w14:textId="6A21A61C" w:rsidR="002262A9" w:rsidRDefault="002262A9" w:rsidP="002262A9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</w:pPr>
    </w:p>
    <w:p w14:paraId="27EE7A4F" w14:textId="02D6DF07" w:rsidR="002262A9" w:rsidRDefault="002262A9" w:rsidP="002262A9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</w:pPr>
    </w:p>
    <w:p w14:paraId="0836B71C" w14:textId="77777777" w:rsidR="002262A9" w:rsidRPr="00415D77" w:rsidRDefault="002262A9" w:rsidP="002262A9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</w:pPr>
    </w:p>
    <w:p w14:paraId="5AFC41C5" w14:textId="77777777" w:rsidR="002262A9" w:rsidRPr="00415D77" w:rsidRDefault="002262A9" w:rsidP="002262A9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</w:pPr>
    </w:p>
    <w:p w14:paraId="1A73FD88" w14:textId="77777777" w:rsidR="002262A9" w:rsidRPr="00415D77" w:rsidRDefault="002262A9" w:rsidP="002262A9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</w:pPr>
      <w:r w:rsidRPr="00415D77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lastRenderedPageBreak/>
        <w:t xml:space="preserve">ЗА </w:t>
      </w:r>
      <w:r w:rsidRPr="00415D77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М</w:t>
      </w:r>
      <w:r w:rsidRPr="00415D77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ЕРУ</w:t>
      </w:r>
      <w:r w:rsidRPr="00415D77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 2</w:t>
      </w:r>
      <w:r w:rsidRPr="00415D77"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  <w:t xml:space="preserve"> -</w:t>
      </w:r>
      <w:r w:rsidRPr="00415D77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 </w:t>
      </w:r>
      <w:r w:rsidRPr="00415D77">
        <w:rPr>
          <w:rFonts w:ascii="Times New Roman" w:eastAsia="Times New Roman" w:hAnsi="Times New Roman" w:cs="Times New Roman"/>
          <w:sz w:val="24"/>
          <w:szCs w:val="24"/>
          <w:lang w:val="sr-Cyrl-CS"/>
        </w:rPr>
        <w:t>Постављање и набавка материјала за  термичку изолацију зидова, таваница изнад отворених пролаза, зидова, подова на тлу и осталих делова термичког омотача према негрејаном простору за породичне куће.</w:t>
      </w:r>
    </w:p>
    <w:p w14:paraId="6ED21183" w14:textId="77777777" w:rsidR="002262A9" w:rsidRPr="00415D77" w:rsidRDefault="002262A9" w:rsidP="002262A9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</w:pPr>
    </w:p>
    <w:tbl>
      <w:tblPr>
        <w:tblW w:w="804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8"/>
        <w:gridCol w:w="7333"/>
      </w:tblGrid>
      <w:tr w:rsidR="002262A9" w:rsidRPr="00415D77" w14:paraId="3CC6ECE2" w14:textId="77777777" w:rsidTr="00B207AD">
        <w:trPr>
          <w:jc w:val="center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6B6E5" w14:textId="77777777" w:rsidR="002262A9" w:rsidRPr="00415D77" w:rsidRDefault="002262A9" w:rsidP="000953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15D77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Ранг</w:t>
            </w:r>
          </w:p>
        </w:tc>
        <w:tc>
          <w:tcPr>
            <w:tcW w:w="7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D31CAD" w14:textId="77777777" w:rsidR="002262A9" w:rsidRPr="00415D77" w:rsidRDefault="002262A9" w:rsidP="000953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15D77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Назив понуђача:</w:t>
            </w:r>
          </w:p>
        </w:tc>
      </w:tr>
      <w:tr w:rsidR="002262A9" w:rsidRPr="00415D77" w14:paraId="0F7F0A25" w14:textId="77777777" w:rsidTr="00B207AD">
        <w:trPr>
          <w:trHeight w:val="665"/>
          <w:jc w:val="center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A70B8" w14:textId="77777777" w:rsidR="002262A9" w:rsidRPr="002262A9" w:rsidRDefault="002262A9" w:rsidP="000953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2262A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7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31BC9" w14:textId="77777777" w:rsidR="002262A9" w:rsidRPr="002262A9" w:rsidRDefault="002262A9" w:rsidP="007D46C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2262A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.О.О.'' ГРАЂИНГ'', АЛЕКСАНДРОВАЦ</w:t>
            </w:r>
          </w:p>
          <w:p w14:paraId="338DB8CD" w14:textId="77777777" w:rsidR="002262A9" w:rsidRPr="002262A9" w:rsidRDefault="002262A9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2262A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gradjing</w:t>
            </w:r>
            <w:proofErr w:type="spellEnd"/>
            <w:r w:rsidRPr="002262A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@gmail.com</w:t>
            </w:r>
          </w:p>
          <w:p w14:paraId="5EF74E96" w14:textId="77777777" w:rsidR="002262A9" w:rsidRPr="002262A9" w:rsidRDefault="002262A9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2262A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037-759-122</w:t>
            </w:r>
          </w:p>
        </w:tc>
      </w:tr>
    </w:tbl>
    <w:p w14:paraId="17B4E424" w14:textId="77777777" w:rsidR="002262A9" w:rsidRDefault="002262A9" w:rsidP="002262A9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11A1037C" w14:textId="77777777" w:rsidR="002262A9" w:rsidRPr="00415D77" w:rsidRDefault="002262A9" w:rsidP="002262A9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7247E14F" w14:textId="77777777" w:rsidR="007D46C8" w:rsidRDefault="007D46C8" w:rsidP="002262A9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690F6DAF" w14:textId="476B166B" w:rsidR="002262A9" w:rsidRPr="00415D77" w:rsidRDefault="002262A9" w:rsidP="002262A9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</w:pPr>
      <w:r w:rsidRPr="00415D77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ЗА </w:t>
      </w:r>
      <w:r w:rsidRPr="00415D77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МЕРУ 3: </w:t>
      </w:r>
      <w:r w:rsidRPr="00415D77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стављање и набавка материјала за  термичку изолацију зидова, таваница изнад отворених пролаза, зидова, подова на тлу и осталих делова термичког омотача према негрејаном простору за </w:t>
      </w:r>
      <w:r w:rsidRPr="00415D77">
        <w:rPr>
          <w:rFonts w:ascii="Times New Roman" w:eastAsia="Times New Roman" w:hAnsi="Times New Roman" w:cs="Times New Roman"/>
          <w:color w:val="000000"/>
          <w:sz w:val="24"/>
          <w:szCs w:val="24"/>
          <w:lang w:val="sr-Cyrl-CS"/>
        </w:rPr>
        <w:t>стамбене зграде.</w:t>
      </w:r>
    </w:p>
    <w:p w14:paraId="0FEFB0EA" w14:textId="77777777" w:rsidR="002262A9" w:rsidRPr="00415D77" w:rsidRDefault="002262A9" w:rsidP="002262A9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tbl>
      <w:tblPr>
        <w:tblW w:w="78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5"/>
        <w:gridCol w:w="6959"/>
      </w:tblGrid>
      <w:tr w:rsidR="002262A9" w:rsidRPr="00415D77" w14:paraId="5154113F" w14:textId="77777777" w:rsidTr="00B207AD">
        <w:trPr>
          <w:jc w:val="center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2A86B" w14:textId="77777777" w:rsidR="002262A9" w:rsidRPr="00415D77" w:rsidRDefault="002262A9" w:rsidP="000953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15D77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Ранг</w:t>
            </w:r>
          </w:p>
        </w:tc>
        <w:tc>
          <w:tcPr>
            <w:tcW w:w="6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E3FF8A" w14:textId="77777777" w:rsidR="002262A9" w:rsidRPr="00415D77" w:rsidRDefault="002262A9" w:rsidP="000953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15D77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Назив понуђача:</w:t>
            </w:r>
          </w:p>
        </w:tc>
      </w:tr>
      <w:tr w:rsidR="002262A9" w:rsidRPr="00415D77" w14:paraId="06A229AF" w14:textId="77777777" w:rsidTr="00B207AD">
        <w:trPr>
          <w:trHeight w:val="665"/>
          <w:jc w:val="center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26836B" w14:textId="77777777" w:rsidR="002262A9" w:rsidRPr="002262A9" w:rsidRDefault="002262A9" w:rsidP="000953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2262A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6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C5811" w14:textId="77777777" w:rsidR="002262A9" w:rsidRPr="002262A9" w:rsidRDefault="002262A9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2262A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.О.О. ''ГРАЂИНГ'', АЛЕКСАНДРОВАЦ</w:t>
            </w:r>
          </w:p>
          <w:p w14:paraId="6C1B66DB" w14:textId="77777777" w:rsidR="002262A9" w:rsidRPr="002262A9" w:rsidRDefault="002262A9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2262A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gradjing</w:t>
            </w:r>
            <w:proofErr w:type="spellEnd"/>
            <w:r w:rsidRPr="002262A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@gmail.com</w:t>
            </w:r>
          </w:p>
          <w:p w14:paraId="7245C1DD" w14:textId="77777777" w:rsidR="002262A9" w:rsidRPr="002262A9" w:rsidRDefault="002262A9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2262A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037-759-122</w:t>
            </w:r>
          </w:p>
        </w:tc>
      </w:tr>
    </w:tbl>
    <w:p w14:paraId="1625D174" w14:textId="77777777" w:rsidR="002262A9" w:rsidRPr="00415D77" w:rsidRDefault="002262A9" w:rsidP="002262A9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218449D1" w14:textId="77777777" w:rsidR="007D46C8" w:rsidRDefault="007D46C8" w:rsidP="002262A9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4927A90C" w14:textId="77777777" w:rsidR="007D46C8" w:rsidRDefault="007D46C8" w:rsidP="002262A9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43E10F6E" w14:textId="4A9B76C1" w:rsidR="002262A9" w:rsidRPr="00415D77" w:rsidRDefault="002262A9" w:rsidP="002262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15D77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ЗА </w:t>
      </w:r>
      <w:r w:rsidRPr="00415D77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МЕРУ 4: </w:t>
      </w:r>
      <w:r w:rsidRPr="00415D77">
        <w:rPr>
          <w:rFonts w:ascii="Times New Roman" w:eastAsia="Times New Roman" w:hAnsi="Times New Roman" w:cs="Times New Roman"/>
          <w:sz w:val="24"/>
          <w:szCs w:val="24"/>
          <w:lang w:val="sr-Cyrl-CS"/>
        </w:rPr>
        <w:t>Постављање и набавка материјала за  термичку изолацију испод кровног покривача</w:t>
      </w:r>
      <w:r w:rsidRPr="00415D77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r w:rsidRPr="00415D77">
        <w:rPr>
          <w:rFonts w:ascii="Times New Roman" w:eastAsia="Times New Roman" w:hAnsi="Times New Roman" w:cs="Times New Roman"/>
          <w:sz w:val="24"/>
          <w:szCs w:val="24"/>
          <w:lang w:val="sr-Cyrl-CS"/>
        </w:rPr>
        <w:t>за породичне куће.</w:t>
      </w:r>
    </w:p>
    <w:p w14:paraId="2C19C2F5" w14:textId="77777777" w:rsidR="002262A9" w:rsidRPr="00415D77" w:rsidRDefault="002262A9" w:rsidP="002262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7915" w:type="dxa"/>
        <w:tblInd w:w="8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5"/>
        <w:gridCol w:w="7020"/>
      </w:tblGrid>
      <w:tr w:rsidR="00B207AD" w:rsidRPr="00415D77" w14:paraId="344CFA27" w14:textId="77777777" w:rsidTr="00B207AD"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8FC3B" w14:textId="77777777" w:rsidR="00B207AD" w:rsidRPr="00415D77" w:rsidRDefault="00B207AD" w:rsidP="000953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15D77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Ранг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D14B5C" w14:textId="77777777" w:rsidR="00B207AD" w:rsidRPr="00415D77" w:rsidRDefault="00B207AD" w:rsidP="000953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15D77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Назив понуђача:</w:t>
            </w:r>
          </w:p>
        </w:tc>
      </w:tr>
      <w:tr w:rsidR="00B207AD" w:rsidRPr="00415D77" w14:paraId="1BC05241" w14:textId="77777777" w:rsidTr="00B207AD">
        <w:trPr>
          <w:trHeight w:val="665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56E22" w14:textId="77777777" w:rsidR="00B207AD" w:rsidRPr="00415D77" w:rsidRDefault="00B207AD" w:rsidP="000953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</w:pPr>
            <w:r w:rsidRPr="00415D7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1.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EB82A" w14:textId="77777777" w:rsidR="00B207AD" w:rsidRPr="00415D77" w:rsidRDefault="00B207AD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</w:pPr>
            <w:r w:rsidRPr="00415D7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''</w:t>
            </w:r>
            <w:r w:rsidRPr="00415D7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ENERGY NET ONE</w:t>
            </w:r>
            <w:r w:rsidRPr="00415D7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''</w:t>
            </w:r>
            <w:r w:rsidRPr="00415D7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D.O.O</w:t>
            </w:r>
            <w:r w:rsidRPr="00415D7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,Јагодина</w:t>
            </w:r>
          </w:p>
          <w:p w14:paraId="2CEBE45F" w14:textId="77777777" w:rsidR="00B207AD" w:rsidRPr="00415D77" w:rsidRDefault="00B207AD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hyperlink r:id="rId9" w:history="1">
              <w:r w:rsidRPr="00415D77">
                <w:rPr>
                  <w:rFonts w:ascii="Times New Roman" w:eastAsia="Times New Roman" w:hAnsi="Times New Roman" w:cs="Times New Roman"/>
                  <w:bCs/>
                  <w:color w:val="0563C1"/>
                  <w:sz w:val="24"/>
                  <w:szCs w:val="24"/>
                  <w:u w:val="single"/>
                </w:rPr>
                <w:t>jagodina@energynet.rs</w:t>
              </w:r>
            </w:hyperlink>
          </w:p>
          <w:p w14:paraId="70A4E46E" w14:textId="77777777" w:rsidR="00B207AD" w:rsidRPr="00415D77" w:rsidRDefault="00B207AD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15D7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35/250501</w:t>
            </w:r>
          </w:p>
        </w:tc>
      </w:tr>
      <w:tr w:rsidR="00B207AD" w:rsidRPr="00415D77" w14:paraId="7C493864" w14:textId="77777777" w:rsidTr="00B207AD">
        <w:trPr>
          <w:trHeight w:val="665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03F36" w14:textId="77777777" w:rsidR="00B207AD" w:rsidRPr="00415D77" w:rsidRDefault="00B207AD" w:rsidP="000953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15D7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5D76B" w14:textId="77777777" w:rsidR="00B207AD" w:rsidRPr="00415D77" w:rsidRDefault="00B207AD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415D77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Д.О.О.'' ГРАЂИНГ'', АЛЕКСАНДРОВАЦ</w:t>
            </w:r>
          </w:p>
          <w:p w14:paraId="12C5E91C" w14:textId="77777777" w:rsidR="00B207AD" w:rsidRPr="00415D77" w:rsidRDefault="00B207AD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472C4"/>
                <w:sz w:val="24"/>
                <w:szCs w:val="24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proofErr w:type="spellStart"/>
            <w:r w:rsidRPr="00415D77">
              <w:rPr>
                <w:rFonts w:ascii="Times New Roman" w:eastAsia="Times New Roman" w:hAnsi="Times New Roman" w:cs="Times New Roman"/>
                <w:color w:val="4472C4"/>
                <w:sz w:val="24"/>
                <w:szCs w:val="24"/>
                <w:lang w:val="sr-Latn-RS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gradjing</w:t>
            </w:r>
            <w:proofErr w:type="spellEnd"/>
            <w:r w:rsidRPr="00415D77">
              <w:rPr>
                <w:rFonts w:ascii="Times New Roman" w:eastAsia="Times New Roman" w:hAnsi="Times New Roman" w:cs="Times New Roman"/>
                <w:color w:val="4472C4"/>
                <w:sz w:val="24"/>
                <w:szCs w:val="24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@gmail.com</w:t>
            </w:r>
          </w:p>
          <w:p w14:paraId="4D8C845A" w14:textId="77777777" w:rsidR="00B207AD" w:rsidRPr="00415D77" w:rsidRDefault="00B207AD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415D77"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  <w:t>037-759-122</w:t>
            </w:r>
          </w:p>
        </w:tc>
      </w:tr>
    </w:tbl>
    <w:p w14:paraId="20054FD0" w14:textId="77777777" w:rsidR="002262A9" w:rsidRPr="00415D77" w:rsidRDefault="002262A9" w:rsidP="002262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7990E9ED" w14:textId="77777777" w:rsidR="007D46C8" w:rsidRDefault="007D46C8" w:rsidP="002262A9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6BBF8C04" w14:textId="77777777" w:rsidR="007D46C8" w:rsidRDefault="007D46C8" w:rsidP="002262A9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06D39F3B" w14:textId="118D1085" w:rsidR="002262A9" w:rsidRPr="00415D77" w:rsidRDefault="002262A9" w:rsidP="002262A9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</w:pPr>
      <w:r w:rsidRPr="00415D77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ЗА </w:t>
      </w:r>
      <w:r w:rsidRPr="00415D77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МЕРУ 5: </w:t>
      </w:r>
      <w:r w:rsidRPr="00415D77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бавка и  инсталација котлова на </w:t>
      </w:r>
      <w:r w:rsidRPr="00415D77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биомасу (дрвни </w:t>
      </w:r>
      <w:proofErr w:type="spellStart"/>
      <w:r w:rsidRPr="00415D77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пелет</w:t>
      </w:r>
      <w:proofErr w:type="spellEnd"/>
      <w:r w:rsidRPr="00415D77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), </w:t>
      </w:r>
      <w:proofErr w:type="spellStart"/>
      <w:r w:rsidRPr="00415D77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грејачa</w:t>
      </w:r>
      <w:proofErr w:type="spellEnd"/>
      <w:r w:rsidRPr="00415D77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простора, или замена </w:t>
      </w:r>
      <w:r w:rsidRPr="00415D77">
        <w:rPr>
          <w:rFonts w:ascii="Times New Roman" w:eastAsia="Times New Roman" w:hAnsi="Times New Roman" w:cs="Times New Roman"/>
          <w:sz w:val="24"/>
          <w:szCs w:val="24"/>
          <w:lang w:val="sr-Cyrl-CS"/>
        </w:rPr>
        <w:t>постојећег грејача простора (котао или пећ) ефикаснијим, за породичне куће и станове.</w:t>
      </w:r>
    </w:p>
    <w:p w14:paraId="7F90448A" w14:textId="77777777" w:rsidR="002262A9" w:rsidRPr="00415D77" w:rsidRDefault="002262A9" w:rsidP="002262A9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tbl>
      <w:tblPr>
        <w:tblW w:w="8005" w:type="dxa"/>
        <w:tblInd w:w="7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5"/>
        <w:gridCol w:w="7110"/>
      </w:tblGrid>
      <w:tr w:rsidR="00B207AD" w:rsidRPr="00415D77" w14:paraId="0FD9E9B1" w14:textId="77777777" w:rsidTr="00B207AD"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2657B" w14:textId="77777777" w:rsidR="00B207AD" w:rsidRPr="00415D77" w:rsidRDefault="00B207AD" w:rsidP="000953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15D77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Ранг</w:t>
            </w:r>
          </w:p>
        </w:tc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1C098E" w14:textId="77777777" w:rsidR="00B207AD" w:rsidRPr="00415D77" w:rsidRDefault="00B207AD" w:rsidP="000953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15D77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Назив понуђача:</w:t>
            </w:r>
          </w:p>
        </w:tc>
      </w:tr>
      <w:tr w:rsidR="00B207AD" w:rsidRPr="00415D77" w14:paraId="6E69DA6E" w14:textId="77777777" w:rsidTr="00B207AD">
        <w:trPr>
          <w:trHeight w:val="665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6D69C" w14:textId="77777777" w:rsidR="00B207AD" w:rsidRPr="00415D77" w:rsidRDefault="00B207AD" w:rsidP="000953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</w:pPr>
            <w:r w:rsidRPr="00415D7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1.</w:t>
            </w:r>
          </w:p>
        </w:tc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C3F80F" w14:textId="77777777" w:rsidR="00B207AD" w:rsidRPr="00415D77" w:rsidRDefault="00B207AD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415D77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Д.О.О.'' ГРАЂИНГ'', АЛЕКСАНДРОВАЦ</w:t>
            </w:r>
          </w:p>
          <w:p w14:paraId="40104C0A" w14:textId="77777777" w:rsidR="00B207AD" w:rsidRPr="00415D77" w:rsidRDefault="00B207AD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472C4"/>
                <w:sz w:val="24"/>
                <w:szCs w:val="24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proofErr w:type="spellStart"/>
            <w:r w:rsidRPr="00415D77">
              <w:rPr>
                <w:rFonts w:ascii="Times New Roman" w:eastAsia="Times New Roman" w:hAnsi="Times New Roman" w:cs="Times New Roman"/>
                <w:color w:val="4472C4"/>
                <w:sz w:val="24"/>
                <w:szCs w:val="24"/>
                <w:lang w:val="sr-Latn-RS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gradjing</w:t>
            </w:r>
            <w:proofErr w:type="spellEnd"/>
            <w:r w:rsidRPr="00415D77">
              <w:rPr>
                <w:rFonts w:ascii="Times New Roman" w:eastAsia="Times New Roman" w:hAnsi="Times New Roman" w:cs="Times New Roman"/>
                <w:color w:val="4472C4"/>
                <w:sz w:val="24"/>
                <w:szCs w:val="24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@gmail.com</w:t>
            </w:r>
          </w:p>
          <w:p w14:paraId="4C41E763" w14:textId="77777777" w:rsidR="00B207AD" w:rsidRPr="00415D77" w:rsidRDefault="00B207AD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ru-RU"/>
              </w:rPr>
            </w:pPr>
            <w:r w:rsidRPr="00415D77"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  <w:t>037-759-122</w:t>
            </w:r>
          </w:p>
        </w:tc>
      </w:tr>
      <w:tr w:rsidR="00B207AD" w:rsidRPr="00415D77" w14:paraId="27C8CBBC" w14:textId="77777777" w:rsidTr="00B207AD"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EDA8D7" w14:textId="77777777" w:rsidR="00B207AD" w:rsidRPr="00415D77" w:rsidRDefault="00B207AD" w:rsidP="000953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</w:pPr>
            <w:r w:rsidRPr="00415D7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2.</w:t>
            </w:r>
          </w:p>
        </w:tc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33C1C" w14:textId="77777777" w:rsidR="00B207AD" w:rsidRPr="00415D77" w:rsidRDefault="00B207AD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</w:pPr>
            <w:r w:rsidRPr="00415D7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''</w:t>
            </w:r>
            <w:r w:rsidRPr="00415D7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ENERGY NET ONE</w:t>
            </w:r>
            <w:r w:rsidRPr="00415D7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''</w:t>
            </w:r>
            <w:r w:rsidRPr="00415D7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D.O.O</w:t>
            </w:r>
            <w:r w:rsidRPr="00415D7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,Јагодина</w:t>
            </w:r>
          </w:p>
          <w:p w14:paraId="4CD5EFB0" w14:textId="77777777" w:rsidR="00B207AD" w:rsidRPr="00415D77" w:rsidRDefault="00B207AD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hyperlink r:id="rId10" w:history="1">
              <w:r w:rsidRPr="00415D77">
                <w:rPr>
                  <w:rFonts w:ascii="Times New Roman" w:eastAsia="Times New Roman" w:hAnsi="Times New Roman" w:cs="Times New Roman"/>
                  <w:bCs/>
                  <w:color w:val="0563C1"/>
                  <w:sz w:val="24"/>
                  <w:szCs w:val="24"/>
                  <w:u w:val="single"/>
                </w:rPr>
                <w:t>jagodina@energynet.rs</w:t>
              </w:r>
            </w:hyperlink>
          </w:p>
          <w:p w14:paraId="465913E5" w14:textId="77777777" w:rsidR="00B207AD" w:rsidRPr="00415D77" w:rsidRDefault="00B207AD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15D7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35/250501</w:t>
            </w:r>
          </w:p>
        </w:tc>
      </w:tr>
    </w:tbl>
    <w:p w14:paraId="5D3CB6C0" w14:textId="656EA4F4" w:rsidR="002262A9" w:rsidRDefault="002262A9" w:rsidP="002262A9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7D3BBA37" w14:textId="0AB404FB" w:rsidR="002262A9" w:rsidRPr="00415D77" w:rsidRDefault="002262A9" w:rsidP="002262A9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</w:pPr>
      <w:r w:rsidRPr="00415D77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ЗА </w:t>
      </w:r>
      <w:r w:rsidRPr="00415D77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МЕРУ 6: </w:t>
      </w:r>
      <w:r w:rsidRPr="00415D77">
        <w:rPr>
          <w:rFonts w:ascii="Times New Roman" w:eastAsia="Times New Roman" w:hAnsi="Times New Roman" w:cs="Times New Roman"/>
          <w:sz w:val="24"/>
          <w:szCs w:val="24"/>
          <w:lang w:val="sr-Cyrl-CS"/>
        </w:rPr>
        <w:t>Замена постојеће или уградња нове цевне мреже, грејних тела-радијатора и пратећег прибора за породичне куће и станове</w:t>
      </w:r>
      <w:r w:rsidRPr="00415D77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Pr="00415D77">
        <w:rPr>
          <w:rFonts w:ascii="Times New Roman" w:eastAsia="Times New Roman" w:hAnsi="Times New Roman" w:cs="Times New Roman"/>
          <w:sz w:val="24"/>
          <w:szCs w:val="24"/>
          <w:lang w:val="sr-Cyrl-CS"/>
        </w:rPr>
        <w:t>за ову меру се може конкурисати само заједно са мером замене постојећег грејача простора (котао или пећ) ефикаснијим).</w:t>
      </w:r>
    </w:p>
    <w:p w14:paraId="7763C158" w14:textId="77777777" w:rsidR="002262A9" w:rsidRPr="00415D77" w:rsidRDefault="002262A9" w:rsidP="002262A9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tbl>
      <w:tblPr>
        <w:tblW w:w="8018" w:type="dxa"/>
        <w:tblInd w:w="7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5"/>
        <w:gridCol w:w="7123"/>
      </w:tblGrid>
      <w:tr w:rsidR="00B207AD" w:rsidRPr="00415D77" w14:paraId="1820551B" w14:textId="77777777" w:rsidTr="00B207AD"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D466D" w14:textId="77777777" w:rsidR="00B207AD" w:rsidRPr="00415D77" w:rsidRDefault="00B207AD" w:rsidP="000953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15D77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Ранг</w:t>
            </w:r>
          </w:p>
        </w:tc>
        <w:tc>
          <w:tcPr>
            <w:tcW w:w="7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83AE5F" w14:textId="77777777" w:rsidR="00B207AD" w:rsidRPr="00415D77" w:rsidRDefault="00B207AD" w:rsidP="000953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15D77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Назив понуђача:</w:t>
            </w:r>
          </w:p>
        </w:tc>
      </w:tr>
      <w:tr w:rsidR="00B207AD" w:rsidRPr="00415D77" w14:paraId="329A262C" w14:textId="77777777" w:rsidTr="00B207AD">
        <w:trPr>
          <w:trHeight w:val="665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D9C9D" w14:textId="77777777" w:rsidR="00B207AD" w:rsidRPr="00415D77" w:rsidRDefault="00B207AD" w:rsidP="000953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</w:pPr>
            <w:r w:rsidRPr="00415D7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1.</w:t>
            </w:r>
          </w:p>
        </w:tc>
        <w:tc>
          <w:tcPr>
            <w:tcW w:w="7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1E0888" w14:textId="77777777" w:rsidR="00B207AD" w:rsidRPr="00415D77" w:rsidRDefault="00B207AD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415D77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Д.О.О. ''ГРАЂИНГ'', АЛЕКСАНДРОВАЦ</w:t>
            </w:r>
          </w:p>
          <w:p w14:paraId="463A068C" w14:textId="77777777" w:rsidR="00B207AD" w:rsidRPr="00415D77" w:rsidRDefault="00B207AD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472C4"/>
                <w:sz w:val="24"/>
                <w:szCs w:val="24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proofErr w:type="spellStart"/>
            <w:r w:rsidRPr="00415D77">
              <w:rPr>
                <w:rFonts w:ascii="Times New Roman" w:eastAsia="Times New Roman" w:hAnsi="Times New Roman" w:cs="Times New Roman"/>
                <w:color w:val="4472C4"/>
                <w:sz w:val="24"/>
                <w:szCs w:val="24"/>
                <w:lang w:val="sr-Latn-RS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gradjing</w:t>
            </w:r>
            <w:proofErr w:type="spellEnd"/>
            <w:r w:rsidRPr="00415D77">
              <w:rPr>
                <w:rFonts w:ascii="Times New Roman" w:eastAsia="Times New Roman" w:hAnsi="Times New Roman" w:cs="Times New Roman"/>
                <w:color w:val="4472C4"/>
                <w:sz w:val="24"/>
                <w:szCs w:val="24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@gmail.com</w:t>
            </w:r>
          </w:p>
          <w:p w14:paraId="3B1A0B17" w14:textId="77777777" w:rsidR="00B207AD" w:rsidRPr="00415D77" w:rsidRDefault="00B207AD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ru-RU"/>
              </w:rPr>
            </w:pPr>
            <w:r w:rsidRPr="00415D77"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  <w:t>037-759-122</w:t>
            </w:r>
          </w:p>
        </w:tc>
      </w:tr>
      <w:tr w:rsidR="00B207AD" w:rsidRPr="00415D77" w14:paraId="19F34B57" w14:textId="77777777" w:rsidTr="00B207AD"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737E1" w14:textId="77777777" w:rsidR="00B207AD" w:rsidRPr="00415D77" w:rsidRDefault="00B207AD" w:rsidP="000953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</w:pPr>
            <w:r w:rsidRPr="00415D7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2.</w:t>
            </w:r>
          </w:p>
        </w:tc>
        <w:tc>
          <w:tcPr>
            <w:tcW w:w="7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7A109" w14:textId="77777777" w:rsidR="00B207AD" w:rsidRPr="00415D77" w:rsidRDefault="00B207AD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</w:pPr>
            <w:r w:rsidRPr="00415D7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'</w:t>
            </w:r>
            <w:r w:rsidRPr="00415D7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ENERGY NET ONE</w:t>
            </w:r>
            <w:r w:rsidRPr="00415D7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''</w:t>
            </w:r>
            <w:r w:rsidRPr="00415D7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D.O.O</w:t>
            </w:r>
            <w:r w:rsidRPr="00415D7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,Јагодина</w:t>
            </w:r>
          </w:p>
          <w:p w14:paraId="12199822" w14:textId="77777777" w:rsidR="00B207AD" w:rsidRPr="00415D77" w:rsidRDefault="00B207AD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hyperlink r:id="rId11" w:history="1">
              <w:r w:rsidRPr="00415D77">
                <w:rPr>
                  <w:rFonts w:ascii="Times New Roman" w:eastAsia="Times New Roman" w:hAnsi="Times New Roman" w:cs="Times New Roman"/>
                  <w:bCs/>
                  <w:color w:val="0563C1"/>
                  <w:sz w:val="24"/>
                  <w:szCs w:val="24"/>
                  <w:u w:val="single"/>
                </w:rPr>
                <w:t>jagodina@energynet.rs</w:t>
              </w:r>
            </w:hyperlink>
          </w:p>
          <w:p w14:paraId="7AEE1D3A" w14:textId="77777777" w:rsidR="00B207AD" w:rsidRPr="00415D77" w:rsidRDefault="00B207AD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15D7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35/250501</w:t>
            </w:r>
          </w:p>
        </w:tc>
      </w:tr>
    </w:tbl>
    <w:p w14:paraId="259E035A" w14:textId="77777777" w:rsidR="002262A9" w:rsidRPr="00415D77" w:rsidRDefault="002262A9" w:rsidP="002262A9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67E189FE" w14:textId="77777777" w:rsidR="007D46C8" w:rsidRDefault="007D46C8" w:rsidP="002262A9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39F356C2" w14:textId="5277B388" w:rsidR="002262A9" w:rsidRPr="00415D77" w:rsidRDefault="002262A9" w:rsidP="002262A9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</w:pPr>
      <w:r w:rsidRPr="00415D77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ЗА </w:t>
      </w:r>
      <w:r w:rsidRPr="00415D77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МЕРУ 7: </w:t>
      </w:r>
      <w:r w:rsidRPr="00415D77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бавка и уградње топлотних пумпи </w:t>
      </w:r>
      <w:r w:rsidRPr="00415D77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и </w:t>
      </w:r>
      <w:r w:rsidRPr="00415D77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пратеће инсталације грејног система</w:t>
      </w:r>
      <w:r w:rsidRPr="00415D77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грејач простора или комбиновани грејач) за породичне куће.</w:t>
      </w:r>
    </w:p>
    <w:p w14:paraId="475419C2" w14:textId="77777777" w:rsidR="002262A9" w:rsidRPr="00415D77" w:rsidRDefault="002262A9" w:rsidP="002262A9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tbl>
      <w:tblPr>
        <w:tblW w:w="8018" w:type="dxa"/>
        <w:tblInd w:w="7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5"/>
        <w:gridCol w:w="7123"/>
      </w:tblGrid>
      <w:tr w:rsidR="00B207AD" w:rsidRPr="00415D77" w14:paraId="0AD790E5" w14:textId="77777777" w:rsidTr="007D46C8"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CF3AF" w14:textId="77777777" w:rsidR="00B207AD" w:rsidRPr="00415D77" w:rsidRDefault="00B207AD" w:rsidP="000953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15D77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Ранг</w:t>
            </w:r>
          </w:p>
        </w:tc>
        <w:tc>
          <w:tcPr>
            <w:tcW w:w="7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CD29A2" w14:textId="77777777" w:rsidR="00B207AD" w:rsidRPr="00415D77" w:rsidRDefault="00B207AD" w:rsidP="000953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15D77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Назив понуђача:</w:t>
            </w:r>
          </w:p>
        </w:tc>
      </w:tr>
      <w:tr w:rsidR="00B207AD" w:rsidRPr="00415D77" w14:paraId="37A8161C" w14:textId="77777777" w:rsidTr="007D46C8">
        <w:trPr>
          <w:trHeight w:val="665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E67A1" w14:textId="77777777" w:rsidR="00B207AD" w:rsidRPr="00415D77" w:rsidRDefault="00B207AD" w:rsidP="000953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</w:pPr>
            <w:r w:rsidRPr="00415D7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1.</w:t>
            </w:r>
          </w:p>
        </w:tc>
        <w:tc>
          <w:tcPr>
            <w:tcW w:w="7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3A3514" w14:textId="77777777" w:rsidR="00B207AD" w:rsidRPr="00415D77" w:rsidRDefault="00B207AD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415D77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Д.О.О. ''ГРАЂИНГ'', АЛЕКСАНДРОВАЦ</w:t>
            </w:r>
          </w:p>
          <w:p w14:paraId="0112EC7A" w14:textId="77777777" w:rsidR="00B207AD" w:rsidRPr="00415D77" w:rsidRDefault="00B207AD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472C4"/>
                <w:sz w:val="24"/>
                <w:szCs w:val="24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proofErr w:type="spellStart"/>
            <w:r w:rsidRPr="00415D77">
              <w:rPr>
                <w:rFonts w:ascii="Times New Roman" w:eastAsia="Times New Roman" w:hAnsi="Times New Roman" w:cs="Times New Roman"/>
                <w:color w:val="4472C4"/>
                <w:sz w:val="24"/>
                <w:szCs w:val="24"/>
                <w:lang w:val="sr-Latn-RS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gradjing</w:t>
            </w:r>
            <w:proofErr w:type="spellEnd"/>
            <w:r w:rsidRPr="00415D77">
              <w:rPr>
                <w:rFonts w:ascii="Times New Roman" w:eastAsia="Times New Roman" w:hAnsi="Times New Roman" w:cs="Times New Roman"/>
                <w:color w:val="4472C4"/>
                <w:sz w:val="24"/>
                <w:szCs w:val="24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@gmail.com</w:t>
            </w:r>
          </w:p>
          <w:p w14:paraId="4E06BE3D" w14:textId="77777777" w:rsidR="00B207AD" w:rsidRPr="00415D77" w:rsidRDefault="00B207AD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ru-RU"/>
              </w:rPr>
            </w:pPr>
            <w:r w:rsidRPr="00415D77"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  <w:t>037-759-122</w:t>
            </w:r>
          </w:p>
        </w:tc>
      </w:tr>
      <w:tr w:rsidR="00B207AD" w:rsidRPr="00415D77" w14:paraId="03E085F8" w14:textId="77777777" w:rsidTr="007D46C8"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4F03C" w14:textId="77777777" w:rsidR="00B207AD" w:rsidRPr="00415D77" w:rsidRDefault="00B207AD" w:rsidP="000953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</w:pPr>
            <w:r w:rsidRPr="00415D7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2.</w:t>
            </w:r>
          </w:p>
        </w:tc>
        <w:tc>
          <w:tcPr>
            <w:tcW w:w="7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11340" w14:textId="77777777" w:rsidR="00B207AD" w:rsidRPr="00415D77" w:rsidRDefault="00B207AD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</w:pPr>
            <w:r w:rsidRPr="00415D7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'</w:t>
            </w:r>
            <w:r w:rsidRPr="00415D7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ENERGY NET ONE</w:t>
            </w:r>
            <w:r w:rsidRPr="00415D7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''</w:t>
            </w:r>
            <w:r w:rsidRPr="00415D7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D.O.O</w:t>
            </w:r>
            <w:r w:rsidRPr="00415D7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,Јагодина</w:t>
            </w:r>
          </w:p>
          <w:p w14:paraId="0C2C55D8" w14:textId="77777777" w:rsidR="00B207AD" w:rsidRPr="00415D77" w:rsidRDefault="00B207AD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hyperlink r:id="rId12" w:history="1">
              <w:r w:rsidRPr="00415D77">
                <w:rPr>
                  <w:rFonts w:ascii="Times New Roman" w:eastAsia="Times New Roman" w:hAnsi="Times New Roman" w:cs="Times New Roman"/>
                  <w:bCs/>
                  <w:color w:val="0563C1"/>
                  <w:sz w:val="24"/>
                  <w:szCs w:val="24"/>
                  <w:u w:val="single"/>
                </w:rPr>
                <w:t>jagodina@energynet.rs</w:t>
              </w:r>
            </w:hyperlink>
          </w:p>
          <w:p w14:paraId="1BE5FFE9" w14:textId="77777777" w:rsidR="00B207AD" w:rsidRPr="00415D77" w:rsidRDefault="00B207AD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15D7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35/250501</w:t>
            </w:r>
          </w:p>
        </w:tc>
      </w:tr>
    </w:tbl>
    <w:p w14:paraId="79AF9983" w14:textId="77777777" w:rsidR="007D46C8" w:rsidRDefault="007D46C8" w:rsidP="002262A9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66CFCB21" w14:textId="77777777" w:rsidR="007D46C8" w:rsidRDefault="007D46C8" w:rsidP="002262A9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57803D67" w14:textId="13F2DB32" w:rsidR="002262A9" w:rsidRPr="00415D77" w:rsidRDefault="002262A9" w:rsidP="002262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15D77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ЗА </w:t>
      </w:r>
      <w:r w:rsidRPr="00415D77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МЕРУ 8: </w:t>
      </w:r>
      <w:r w:rsidRPr="00415D77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бавка и уградње соларних колектора у инсталацију за централну припрему потрошне топле воде за грејање санитарне потрошне топле воде и </w:t>
      </w:r>
      <w:proofErr w:type="spellStart"/>
      <w:r w:rsidRPr="00415D77">
        <w:rPr>
          <w:rFonts w:ascii="Times New Roman" w:eastAsia="Times New Roman" w:hAnsi="Times New Roman" w:cs="Times New Roman"/>
          <w:sz w:val="24"/>
          <w:szCs w:val="24"/>
        </w:rPr>
        <w:t>пратеће</w:t>
      </w:r>
      <w:proofErr w:type="spellEnd"/>
      <w:r w:rsidRPr="00415D7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415D77">
        <w:rPr>
          <w:rFonts w:ascii="Times New Roman" w:eastAsia="Times New Roman" w:hAnsi="Times New Roman" w:cs="Times New Roman"/>
          <w:sz w:val="24"/>
          <w:szCs w:val="24"/>
        </w:rPr>
        <w:t>инсталације</w:t>
      </w:r>
      <w:proofErr w:type="spellEnd"/>
      <w:r w:rsidRPr="00415D7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415D77">
        <w:rPr>
          <w:rFonts w:ascii="Times New Roman" w:eastAsia="Times New Roman" w:hAnsi="Times New Roman" w:cs="Times New Roman"/>
          <w:sz w:val="24"/>
          <w:szCs w:val="24"/>
        </w:rPr>
        <w:t>грејног</w:t>
      </w:r>
      <w:proofErr w:type="spellEnd"/>
      <w:r w:rsidRPr="00415D7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415D77">
        <w:rPr>
          <w:rFonts w:ascii="Times New Roman" w:eastAsia="Times New Roman" w:hAnsi="Times New Roman" w:cs="Times New Roman"/>
          <w:sz w:val="24"/>
          <w:szCs w:val="24"/>
        </w:rPr>
        <w:t>система</w:t>
      </w:r>
      <w:proofErr w:type="spellEnd"/>
      <w:r w:rsidRPr="00415D77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породичне куће.</w:t>
      </w:r>
    </w:p>
    <w:p w14:paraId="6DC08F1A" w14:textId="77777777" w:rsidR="002262A9" w:rsidRPr="00415D77" w:rsidRDefault="002262A9" w:rsidP="002262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tbl>
      <w:tblPr>
        <w:tblW w:w="8099" w:type="dxa"/>
        <w:tblInd w:w="6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5"/>
        <w:gridCol w:w="7204"/>
      </w:tblGrid>
      <w:tr w:rsidR="007D46C8" w:rsidRPr="00415D77" w14:paraId="27D473B0" w14:textId="77777777" w:rsidTr="007D46C8"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ECDDC" w14:textId="77777777" w:rsidR="007D46C8" w:rsidRPr="00415D77" w:rsidRDefault="007D46C8" w:rsidP="000953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15D77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Ранг</w:t>
            </w:r>
          </w:p>
        </w:tc>
        <w:tc>
          <w:tcPr>
            <w:tcW w:w="7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6C3CAC" w14:textId="77777777" w:rsidR="007D46C8" w:rsidRPr="00415D77" w:rsidRDefault="007D46C8" w:rsidP="000953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15D77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Назив понуђача:</w:t>
            </w:r>
          </w:p>
        </w:tc>
      </w:tr>
      <w:tr w:rsidR="007D46C8" w:rsidRPr="00415D77" w14:paraId="14F60F62" w14:textId="77777777" w:rsidTr="007D46C8">
        <w:trPr>
          <w:trHeight w:val="737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6E308" w14:textId="77777777" w:rsidR="007D46C8" w:rsidRPr="00415D77" w:rsidRDefault="007D46C8" w:rsidP="000953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</w:pPr>
            <w:r w:rsidRPr="00415D7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1.</w:t>
            </w:r>
          </w:p>
        </w:tc>
        <w:tc>
          <w:tcPr>
            <w:tcW w:w="7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0774F" w14:textId="77777777" w:rsidR="007D46C8" w:rsidRPr="00415D77" w:rsidRDefault="007D46C8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415D77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Д.О.О.'' ГРАЂИНГ'', АЛЕКСАНДРОВАЦ</w:t>
            </w:r>
          </w:p>
          <w:p w14:paraId="228DDD87" w14:textId="77777777" w:rsidR="007D46C8" w:rsidRPr="00415D77" w:rsidRDefault="007D46C8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472C4"/>
                <w:sz w:val="24"/>
                <w:szCs w:val="24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proofErr w:type="spellStart"/>
            <w:r w:rsidRPr="00415D77">
              <w:rPr>
                <w:rFonts w:ascii="Times New Roman" w:eastAsia="Times New Roman" w:hAnsi="Times New Roman" w:cs="Times New Roman"/>
                <w:color w:val="4472C4"/>
                <w:sz w:val="24"/>
                <w:szCs w:val="24"/>
                <w:lang w:val="sr-Latn-RS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gradjing</w:t>
            </w:r>
            <w:proofErr w:type="spellEnd"/>
            <w:r w:rsidRPr="00415D77">
              <w:rPr>
                <w:rFonts w:ascii="Times New Roman" w:eastAsia="Times New Roman" w:hAnsi="Times New Roman" w:cs="Times New Roman"/>
                <w:color w:val="4472C4"/>
                <w:sz w:val="24"/>
                <w:szCs w:val="24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@gmail.com</w:t>
            </w:r>
          </w:p>
          <w:p w14:paraId="377856FD" w14:textId="77777777" w:rsidR="007D46C8" w:rsidRPr="00415D77" w:rsidRDefault="007D46C8" w:rsidP="000953C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ru-RU"/>
              </w:rPr>
            </w:pPr>
            <w:r w:rsidRPr="00415D77"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  <w:t>037-759-122</w:t>
            </w:r>
          </w:p>
        </w:tc>
      </w:tr>
    </w:tbl>
    <w:p w14:paraId="3EB8CE5C" w14:textId="77777777" w:rsidR="002262A9" w:rsidRPr="00415D77" w:rsidRDefault="002262A9" w:rsidP="002262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2D17C42" w14:textId="77777777" w:rsidR="002262A9" w:rsidRPr="00415D77" w:rsidRDefault="002262A9" w:rsidP="002262A9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998CBD7" w14:textId="77777777" w:rsidR="002262A9" w:rsidRPr="003946CC" w:rsidRDefault="002262A9" w:rsidP="002262A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618597A" w14:textId="05D0C51C" w:rsidR="00CB7E8C" w:rsidRPr="002C788C" w:rsidRDefault="00CB7E8C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</w:pPr>
    </w:p>
    <w:sectPr w:rsidR="00CB7E8C" w:rsidRPr="002C788C" w:rsidSect="0066540E">
      <w:headerReference w:type="default" r:id="rId13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879A1C" w14:textId="77777777" w:rsidR="00AD23C1" w:rsidRDefault="00AD23C1" w:rsidP="00CB7E8C">
      <w:pPr>
        <w:spacing w:after="0" w:line="240" w:lineRule="auto"/>
      </w:pPr>
      <w:r>
        <w:separator/>
      </w:r>
    </w:p>
  </w:endnote>
  <w:endnote w:type="continuationSeparator" w:id="0">
    <w:p w14:paraId="6C27689E" w14:textId="77777777" w:rsidR="00AD23C1" w:rsidRDefault="00AD23C1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4C10CC" w14:textId="77777777" w:rsidR="00AD23C1" w:rsidRDefault="00AD23C1" w:rsidP="00CB7E8C">
      <w:pPr>
        <w:spacing w:after="0" w:line="240" w:lineRule="auto"/>
      </w:pPr>
      <w:r>
        <w:separator/>
      </w:r>
    </w:p>
  </w:footnote>
  <w:footnote w:type="continuationSeparator" w:id="0">
    <w:p w14:paraId="69DD19E0" w14:textId="77777777" w:rsidR="00AD23C1" w:rsidRDefault="00AD23C1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B876B" w14:textId="34B2EB3E" w:rsidR="0066540E" w:rsidRPr="0066540E" w:rsidRDefault="0066540E" w:rsidP="0066540E">
    <w:pPr>
      <w:pStyle w:val="Zaglavljestranice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287127188">
    <w:abstractNumId w:val="23"/>
  </w:num>
  <w:num w:numId="2" w16cid:durableId="1918392141">
    <w:abstractNumId w:val="15"/>
  </w:num>
  <w:num w:numId="3" w16cid:durableId="863637362">
    <w:abstractNumId w:val="24"/>
  </w:num>
  <w:num w:numId="4" w16cid:durableId="71434304">
    <w:abstractNumId w:val="7"/>
  </w:num>
  <w:num w:numId="5" w16cid:durableId="225995132">
    <w:abstractNumId w:val="13"/>
  </w:num>
  <w:num w:numId="6" w16cid:durableId="856692776">
    <w:abstractNumId w:val="28"/>
  </w:num>
  <w:num w:numId="7" w16cid:durableId="485632199">
    <w:abstractNumId w:val="11"/>
  </w:num>
  <w:num w:numId="8" w16cid:durableId="927038355">
    <w:abstractNumId w:val="14"/>
  </w:num>
  <w:num w:numId="9" w16cid:durableId="203710514">
    <w:abstractNumId w:val="30"/>
  </w:num>
  <w:num w:numId="10" w16cid:durableId="1770811310">
    <w:abstractNumId w:val="29"/>
  </w:num>
  <w:num w:numId="11" w16cid:durableId="1976061865">
    <w:abstractNumId w:val="6"/>
  </w:num>
  <w:num w:numId="12" w16cid:durableId="334040422">
    <w:abstractNumId w:val="27"/>
  </w:num>
  <w:num w:numId="13" w16cid:durableId="1131170540">
    <w:abstractNumId w:val="21"/>
  </w:num>
  <w:num w:numId="14" w16cid:durableId="1242375839">
    <w:abstractNumId w:val="2"/>
  </w:num>
  <w:num w:numId="15" w16cid:durableId="1068769241">
    <w:abstractNumId w:val="8"/>
  </w:num>
  <w:num w:numId="16" w16cid:durableId="1822306348">
    <w:abstractNumId w:val="19"/>
  </w:num>
  <w:num w:numId="17" w16cid:durableId="55209241">
    <w:abstractNumId w:val="26"/>
  </w:num>
  <w:num w:numId="18" w16cid:durableId="1593004192">
    <w:abstractNumId w:val="18"/>
  </w:num>
  <w:num w:numId="19" w16cid:durableId="335576696">
    <w:abstractNumId w:val="0"/>
  </w:num>
  <w:num w:numId="20" w16cid:durableId="98138458">
    <w:abstractNumId w:val="10"/>
  </w:num>
  <w:num w:numId="21" w16cid:durableId="1215779781">
    <w:abstractNumId w:val="3"/>
  </w:num>
  <w:num w:numId="22" w16cid:durableId="702483056">
    <w:abstractNumId w:val="5"/>
  </w:num>
  <w:num w:numId="23" w16cid:durableId="531454076">
    <w:abstractNumId w:val="22"/>
  </w:num>
  <w:num w:numId="24" w16cid:durableId="899101002">
    <w:abstractNumId w:val="9"/>
  </w:num>
  <w:num w:numId="25" w16cid:durableId="1201627189">
    <w:abstractNumId w:val="16"/>
  </w:num>
  <w:num w:numId="26" w16cid:durableId="850801515">
    <w:abstractNumId w:val="20"/>
  </w:num>
  <w:num w:numId="27" w16cid:durableId="1703746958">
    <w:abstractNumId w:val="1"/>
  </w:num>
  <w:num w:numId="28" w16cid:durableId="1019089214">
    <w:abstractNumId w:val="12"/>
  </w:num>
  <w:num w:numId="29" w16cid:durableId="1339189206">
    <w:abstractNumId w:val="25"/>
  </w:num>
  <w:num w:numId="30" w16cid:durableId="999700100">
    <w:abstractNumId w:val="4"/>
  </w:num>
  <w:num w:numId="31" w16cid:durableId="793597831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6FF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1EE4"/>
    <w:rsid w:val="0020470D"/>
    <w:rsid w:val="00215AAC"/>
    <w:rsid w:val="002262A9"/>
    <w:rsid w:val="002264EA"/>
    <w:rsid w:val="002B31BC"/>
    <w:rsid w:val="002B5978"/>
    <w:rsid w:val="002C788C"/>
    <w:rsid w:val="002D37E0"/>
    <w:rsid w:val="003170E5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D46C8"/>
    <w:rsid w:val="007E06A6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B7CE0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D23C1"/>
    <w:rsid w:val="00AE07AA"/>
    <w:rsid w:val="00AE5A07"/>
    <w:rsid w:val="00B159AD"/>
    <w:rsid w:val="00B207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A4F34"/>
    <w:rsid w:val="00EF59A7"/>
    <w:rsid w:val="00F06655"/>
    <w:rsid w:val="00F22C3C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7CF878"/>
  <w15:docId w15:val="{7EDA0037-5065-4186-841D-DD9C5811B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paragraph" w:styleId="Pasussalistom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Koordinatnamreatabele">
    <w:name w:val="Table Grid"/>
    <w:basedOn w:val="Normalnatabela"/>
    <w:uiPriority w:val="39"/>
    <w:rsid w:val="00CC78DF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tpis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aglaeno">
    <w:name w:val="Strong"/>
    <w:basedOn w:val="Podrazumevanifontpasusa"/>
    <w:uiPriority w:val="22"/>
    <w:qFormat/>
    <w:rsid w:val="00D745B6"/>
    <w:rPr>
      <w:b/>
      <w:bCs/>
    </w:rPr>
  </w:style>
  <w:style w:type="character" w:styleId="Referencafusnote">
    <w:name w:val="footnote reference"/>
    <w:basedOn w:val="Podrazumevanifontpasusa"/>
    <w:semiHidden/>
    <w:unhideWhenUsed/>
    <w:rsid w:val="00D745B6"/>
    <w:rPr>
      <w:vertAlign w:val="superscript"/>
    </w:rPr>
  </w:style>
  <w:style w:type="character" w:styleId="Referencakomentara">
    <w:name w:val="annotation reference"/>
    <w:basedOn w:val="Podrazumevanifontpasusa"/>
    <w:uiPriority w:val="99"/>
    <w:semiHidden/>
    <w:unhideWhenUsed/>
    <w:rsid w:val="00670599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TekstkomentaraChar">
    <w:name w:val="Tekst komentara Char"/>
    <w:basedOn w:val="Podrazumevanifontpasusa"/>
    <w:link w:val="Tekstkomentara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iperveza">
    <w:name w:val="Hyperlink"/>
    <w:basedOn w:val="Podrazumevanifontpasusa"/>
    <w:uiPriority w:val="99"/>
    <w:unhideWhenUsed/>
    <w:rsid w:val="000A570B"/>
    <w:rPr>
      <w:color w:val="0000FF"/>
      <w:u w:val="single"/>
    </w:rPr>
  </w:style>
  <w:style w:type="character" w:customStyle="1" w:styleId="Nerazreenopominjanje1">
    <w:name w:val="Nerazrešeno pominjanje1"/>
    <w:basedOn w:val="Podrazumevanifontpasusa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kstfusnote">
    <w:name w:val="footnote text"/>
    <w:basedOn w:val="Normal"/>
    <w:link w:val="Tekstfusnote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Podrazumevanifontpasusa"/>
    <w:link w:val="Tekstfusnote"/>
    <w:rsid w:val="00CB7E8C"/>
    <w:rPr>
      <w:sz w:val="20"/>
      <w:szCs w:val="20"/>
      <w:lang w:val="en-GB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Zaglavljestranice">
    <w:name w:val="header"/>
    <w:basedOn w:val="Normal"/>
    <w:link w:val="Zaglavljestranice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66540E"/>
    <w:rPr>
      <w:lang w:val="en-GB"/>
    </w:rPr>
  </w:style>
  <w:style w:type="paragraph" w:styleId="Podnojestranice">
    <w:name w:val="footer"/>
    <w:basedOn w:val="Normal"/>
    <w:link w:val="Podnojestranice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66540E"/>
    <w:rPr>
      <w:lang w:val="en-GB"/>
    </w:rPr>
  </w:style>
  <w:style w:type="character" w:customStyle="1" w:styleId="markedcontent">
    <w:name w:val="markedcontent"/>
    <w:basedOn w:val="Podrazumevanifontpasusa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hnomag.proing@gmail.com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jagodina@energynet.r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agodina@energynet.rs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jagodina@energynet.r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agodina@energynet.r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8956F2-058A-4CCC-84B5-9A64CE3B30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528</Words>
  <Characters>3016</Characters>
  <Application>Microsoft Office Word</Application>
  <DocSecurity>0</DocSecurity>
  <Lines>25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Dejan</cp:lastModifiedBy>
  <cp:revision>4</cp:revision>
  <cp:lastPrinted>2021-07-21T07:14:00Z</cp:lastPrinted>
  <dcterms:created xsi:type="dcterms:W3CDTF">2022-06-20T10:31:00Z</dcterms:created>
  <dcterms:modified xsi:type="dcterms:W3CDTF">2022-08-01T07:41:00Z</dcterms:modified>
</cp:coreProperties>
</file>